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conomist</w:t>
      </w:r>
      <w:r>
        <w:t xml:space="preserve"> </w:t>
      </w:r>
      <w:r>
        <w:t xml:space="preserve">Position</w:t>
      </w:r>
      <w:r>
        <w:t xml:space="preserve"> </w:t>
      </w:r>
      <w:r>
        <w:t xml:space="preserve">in</w:t>
      </w:r>
      <w:r>
        <w:t xml:space="preserve"> </w:t>
      </w:r>
      <w:r>
        <w:t xml:space="preserve">Netherlands</w:t>
      </w:r>
      <w:r>
        <w:t xml:space="preserve"> </w:t>
      </w:r>
      <w:r>
        <w:t xml:space="preserve">Amsterdam</w:t>
      </w:r>
    </w:p>
    <w:bookmarkStart w:id="20" w:name="cover-letter"/>
    <w:p>
      <w:pPr>
        <w:pStyle w:val="Heading1"/>
      </w:pPr>
      <w:r>
        <w:t xml:space="preserve">Cover Letter</w:t>
      </w:r>
    </w:p>
    <w:p>
      <w:pPr>
        <w:pStyle w:val="FirstParagraph"/>
      </w:pPr>
      <w:r>
        <w:rPr>
          <w:bCs/>
          <w:b/>
        </w:rPr>
        <w:t xml:space="preserve">John Doe</w:t>
      </w:r>
      <w:r>
        <w:br/>
      </w:r>
      <w:r>
        <w:t xml:space="preserve">Amsterdam, Netherlands</w:t>
      </w:r>
      <w:r>
        <w:br/>
      </w:r>
      <w:r>
        <w:t xml:space="preserve">Email: john.doe@example.com | Phone: +31 6 12345678</w:t>
      </w:r>
      <w:r>
        <w:br/>
      </w:r>
      <w:r>
        <w:t xml:space="preserve">Date: [Insert Date]</w:t>
      </w:r>
    </w:p>
    <w:p>
      <w:pPr>
        <w:pStyle w:val="BodyText"/>
      </w:pPr>
      <w:r>
        <w:t xml:space="preserve">Dear Hiring Committee,</w:t>
      </w:r>
    </w:p>
    <w:p>
      <w:pPr>
        <w:pStyle w:val="BodyText"/>
      </w:pPr>
      <w:r>
        <w:t xml:space="preserve">I am writing to express my enthusiastic interest in the Economist position at [Company/Organization Name] in Amsterdam, Netherlands. As a dedicated and skilled economist with a passion for analyzing complex economic systems and contributing to sustainable growth, I am eager to bring my expertise to a dynamic environment like Amsterdam’s vibrant economic landscape. The Netherlands’ reputation as a global hub for innovation, sustainability, and financial services makes it an ideal location for economists who seek to drive impactful solutions. My academic background, professional experience, and deep understanding of macroeconomic trends align perfectly with the goals of this role.</w:t>
      </w:r>
    </w:p>
    <w:p>
      <w:pPr>
        <w:pStyle w:val="BodyText"/>
      </w:pPr>
      <w:r>
        <w:t xml:space="preserve">Throughout my career as an Economist, I have focused on bridging theoretical knowledge with practical applications to address real-world challenges. My work has spanned diverse sectors, including public policy analysis, market research, and economic forecasting. For instance, during my tenure at [Previous Employer], I led a project analyzing the impact of digitalization on labor markets in the Netherlands. This experience not only honed my ability to interpret large datasets but also deepened my appreciation for the unique economic dynamics of the region. Amsterdam’s role as a center for startups, fintech innovation, and green energy initiatives further underscores why this position is a perfect fit for my expertise.</w:t>
      </w:r>
    </w:p>
    <w:p>
      <w:pPr>
        <w:pStyle w:val="BodyText"/>
      </w:pPr>
      <w:r>
        <w:t xml:space="preserve">What sets me apart as an economist is my commitment to interdisciplinary approaches. I have consistently combined quantitative analysis with qualitative insights to provide actionable recommendations. For example, in a recent research project on sustainable urban development, I collaborated with environmental scientists and urban planners to model the economic benefits of green infrastructure investments. This project was published in [Journal Name] and received recognition for its innovative methodology. Such experiences have equipped me to tackle complex issues that are central to the Netherlands’ economic priorities, such as decarbonization, digital transformation, and inclusive growth.</w:t>
      </w:r>
    </w:p>
    <w:p>
      <w:pPr>
        <w:pStyle w:val="BodyText"/>
      </w:pPr>
      <w:r>
        <w:t xml:space="preserve">Amsterdam’s unique position as a gateway between Europe and the global economy makes it an exciting place for economists. The city’s diverse cultural fabric and forward-thinking policies create an environment where innovative ideas can thrive. I am particularly inspired by the Netherlands’ emphasis on sustainability, as seen in initiatives like the Dutch Climate Agreement and investments in renewable energy. My research on carbon pricing mechanisms and their economic implications has prepared me to contribute meaningfully to such efforts. Additionally, my fluency in Dutch and English allows me to engage effectively with local stakeholders and international partners, a critical asset for this role.</w:t>
      </w:r>
    </w:p>
    <w:p>
      <w:pPr>
        <w:pStyle w:val="BodyText"/>
      </w:pPr>
      <w:r>
        <w:t xml:space="preserve">One of the key reasons I am drawn to this opportunity is the chance to work within a collaborative and forward-thinking organization. The Netherlands Amsterdam is known for its strong emphasis on innovation, which aligns with my belief that economic progress must be inclusive and equitable. During my studies at [University Name], I focused on behavioral economics and its applications in policy design, a field that is gaining prominence in the region. I am eager to apply this knowledge to help shape policies that foster resilience in the face of global challenges such as inflation, supply chain disruptions, and demographic shifts.</w:t>
      </w:r>
    </w:p>
    <w:p>
      <w:pPr>
        <w:pStyle w:val="BodyText"/>
      </w:pPr>
      <w:r>
        <w:t xml:space="preserve">My technical skills further strengthen my candidacy. I am proficient in econometric software such as Stata and R, and I have extensive experience with data visualization tools like Tableau. These tools enable me to transform complex datasets into clear insights that inform decision-making. Moreover, my ability to communicate economic concepts effectively—whether through reports, presentations, or stakeholder meetings—ensures that my work has a tangible impact. For example, I recently presented findings on the economic effects of remote work to a multidisciplinary team at [Previous Employer], which led to the development of new workforce strategies.</w:t>
      </w:r>
    </w:p>
    <w:p>
      <w:pPr>
        <w:pStyle w:val="BodyText"/>
      </w:pPr>
      <w:r>
        <w:t xml:space="preserve">In addition to my professional qualifications, I bring a strong ethical foundation and a dedication to transparency in economic analysis. The Netherlands has long been a leader in promoting responsible governance, and I am committed to upholding these values in my work. Whether analyzing the fiscal implications of public investments or assessing the risks of emerging markets, I prioritize accuracy, objectivity, and accountability. This approach has earned me the trust of colleagues and clients alike.</w:t>
      </w:r>
    </w:p>
    <w:p>
      <w:pPr>
        <w:pStyle w:val="BodyText"/>
      </w:pPr>
      <w:r>
        <w:t xml:space="preserve">Finally, I would like to emphasize my enthusiasm for contributing to Amsterdam’s economic ecosystem. The city’s blend of tradition and innovation offers a unique setting for economists who seek to make a difference. I am particularly interested in exploring opportunities to support local businesses, foster economic inclusivity, and advance sustainable development goals. I am confident that my skills, experience, and passion align with the mission of [Company/Organization Name], and I would be honored to contribute to its continued success.</w:t>
      </w:r>
    </w:p>
    <w:p>
      <w:pPr>
        <w:pStyle w:val="BodyText"/>
      </w:pPr>
      <w:r>
        <w:t xml:space="preserve">Thank you for considering my application. I would welcome the opportunity to discuss how my background and vision can align with your organization’s objectives. Please feel free to contact me at +31 6 12345678 or john.doe@example.com at your earliest convenience. I look forward to the possibility of contributing to the economic vitality of Netherlands Amsterdam.</w:t>
      </w:r>
    </w:p>
    <w:p>
      <w:pPr>
        <w:pStyle w:val="BodyText"/>
      </w:pPr>
      <w:r>
        <w:t xml:space="preserve">Sincerely,</w:t>
      </w:r>
      <w:r>
        <w:br/>
      </w:r>
      <w:r>
        <w:rPr>
          <w:bCs/>
          <w:b/>
        </w:rP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conomist Position in Netherlands Amsterdam</dc:title>
  <dc:creator/>
  <dc:language>en</dc:language>
  <cp:keywords/>
  <dcterms:created xsi:type="dcterms:W3CDTF">2026-07-21T05:50:57Z</dcterms:created>
  <dcterms:modified xsi:type="dcterms:W3CDTF">2026-07-21T05:50:57Z</dcterms:modified>
</cp:coreProperties>
</file>

<file path=docProps/custom.xml><?xml version="1.0" encoding="utf-8"?>
<Properties xmlns="http://schemas.openxmlformats.org/officeDocument/2006/custom-properties" xmlns:vt="http://schemas.openxmlformats.org/officeDocument/2006/docPropsVTypes"/>
</file>